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56B" w:rsidRPr="001C5D28" w:rsidRDefault="0054756B" w:rsidP="0054756B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  <w:szCs w:val="24"/>
        </w:rPr>
      </w:pPr>
      <w:r w:rsidRPr="001C5D28">
        <w:rPr>
          <w:rFonts w:ascii="Rockwell Extra Bold" w:hAnsi="Rockwell Extra Bold" w:cs="Times New Roman"/>
          <w:b/>
          <w:sz w:val="36"/>
          <w:szCs w:val="24"/>
        </w:rPr>
        <w:t xml:space="preserve">GIVING OUT OF </w:t>
      </w:r>
      <w:r w:rsidR="001C5D28">
        <w:rPr>
          <w:rFonts w:ascii="Rockwell Extra Bold" w:hAnsi="Rockwell Extra Bold" w:cs="Times New Roman"/>
          <w:b/>
          <w:sz w:val="36"/>
          <w:szCs w:val="24"/>
        </w:rPr>
        <w:t>A GRATEFUL HEART</w:t>
      </w:r>
    </w:p>
    <w:p w:rsidR="0054756B" w:rsidRPr="00673F4E" w:rsidRDefault="00673F4E" w:rsidP="00673F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3F4E">
        <w:rPr>
          <w:rFonts w:ascii="Times New Roman" w:hAnsi="Times New Roman" w:cs="Times New Roman"/>
          <w:b/>
          <w:sz w:val="24"/>
          <w:szCs w:val="24"/>
        </w:rPr>
        <w:t>2 Corinthians 9:6-15</w:t>
      </w:r>
    </w:p>
    <w:p w:rsidR="00E8663B" w:rsidRPr="0054756B" w:rsidRDefault="00E8663B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756B" w:rsidRPr="0054756B" w:rsidRDefault="00C22470" w:rsidP="0054756B">
      <w:pPr>
        <w:spacing w:after="0" w:line="240" w:lineRule="auto"/>
        <w:rPr>
          <w:rFonts w:ascii="Rockwell Extra Bold" w:hAnsi="Rockwell Extra Bold" w:cs="Times New Roman"/>
          <w:b/>
          <w:sz w:val="32"/>
          <w:szCs w:val="24"/>
        </w:rPr>
      </w:pPr>
      <w:r>
        <w:rPr>
          <w:rFonts w:ascii="Rockwell Extra Bold" w:hAnsi="Rockwell Extra Bold" w:cs="Times New Roman"/>
          <w:b/>
          <w:sz w:val="32"/>
          <w:szCs w:val="24"/>
        </w:rPr>
        <w:t xml:space="preserve">______________ </w:t>
      </w:r>
      <w:r w:rsidR="0054756B">
        <w:rPr>
          <w:rFonts w:ascii="Rockwell Extra Bold" w:hAnsi="Rockwell Extra Bold" w:cs="Times New Roman"/>
          <w:b/>
          <w:sz w:val="32"/>
          <w:szCs w:val="24"/>
        </w:rPr>
        <w:t>TO GIVE</w:t>
      </w:r>
    </w:p>
    <w:p w:rsidR="0054756B" w:rsidRPr="001C5D28" w:rsidRDefault="0054756B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5D28">
        <w:rPr>
          <w:rFonts w:ascii="Times New Roman" w:hAnsi="Times New Roman" w:cs="Times New Roman"/>
          <w:b/>
          <w:sz w:val="24"/>
          <w:szCs w:val="24"/>
        </w:rPr>
        <w:t xml:space="preserve">You </w:t>
      </w:r>
      <w:r w:rsidR="00C22470">
        <w:rPr>
          <w:rFonts w:ascii="Times New Roman" w:hAnsi="Times New Roman" w:cs="Times New Roman"/>
          <w:b/>
          <w:sz w:val="24"/>
          <w:szCs w:val="24"/>
        </w:rPr>
        <w:t xml:space="preserve">__________ 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what you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.   </w:t>
      </w:r>
    </w:p>
    <w:p w:rsidR="0054756B" w:rsidRPr="00C22470" w:rsidRDefault="00E56A89" w:rsidP="00C2247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9:6</w:t>
      </w:r>
    </w:p>
    <w:p w:rsidR="00E56A89" w:rsidRPr="00C22470" w:rsidRDefault="00E56A89" w:rsidP="00C2247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Deuteronomy 15:10</w:t>
      </w:r>
    </w:p>
    <w:p w:rsidR="00E56A89" w:rsidRPr="00C22470" w:rsidRDefault="00E56A89" w:rsidP="00C2247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9:8</w:t>
      </w:r>
    </w:p>
    <w:p w:rsidR="00E56A89" w:rsidRPr="00C22470" w:rsidRDefault="00E56A89" w:rsidP="00C2247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</w:t>
      </w:r>
      <w:r w:rsidR="00E8663B" w:rsidRPr="00C22470">
        <w:rPr>
          <w:rFonts w:ascii="Times New Roman" w:hAnsi="Times New Roman" w:cs="Times New Roman"/>
          <w:sz w:val="24"/>
          <w:szCs w:val="24"/>
        </w:rPr>
        <w:t>orinthians 9:10,11</w:t>
      </w:r>
    </w:p>
    <w:p w:rsidR="001C5D28" w:rsidRDefault="001C5D28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756B" w:rsidRPr="001C5D28" w:rsidRDefault="001C5D28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5D28">
        <w:rPr>
          <w:rFonts w:ascii="Times New Roman" w:hAnsi="Times New Roman" w:cs="Times New Roman"/>
          <w:b/>
          <w:sz w:val="24"/>
          <w:szCs w:val="24"/>
        </w:rPr>
        <w:t xml:space="preserve">It brings </w:t>
      </w:r>
      <w:r w:rsidR="00C22470">
        <w:rPr>
          <w:rFonts w:ascii="Times New Roman" w:hAnsi="Times New Roman" w:cs="Times New Roman"/>
          <w:b/>
          <w:sz w:val="24"/>
          <w:szCs w:val="24"/>
        </w:rPr>
        <w:t xml:space="preserve">____________ 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to your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>.</w:t>
      </w:r>
    </w:p>
    <w:p w:rsidR="001C5D28" w:rsidRPr="00C22470" w:rsidRDefault="00E8663B" w:rsidP="00C2247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9:7</w:t>
      </w:r>
    </w:p>
    <w:p w:rsidR="00E8663B" w:rsidRPr="00C22470" w:rsidRDefault="00E8663B" w:rsidP="00C2247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Acts 20:35</w:t>
      </w:r>
    </w:p>
    <w:p w:rsidR="00E8663B" w:rsidRDefault="00E8663B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5D28" w:rsidRPr="00E8663B" w:rsidRDefault="001C5D28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5D28">
        <w:rPr>
          <w:rFonts w:ascii="Times New Roman" w:hAnsi="Times New Roman" w:cs="Times New Roman"/>
          <w:b/>
          <w:sz w:val="24"/>
          <w:szCs w:val="24"/>
        </w:rPr>
        <w:t xml:space="preserve">It helps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>.</w:t>
      </w:r>
    </w:p>
    <w:p w:rsidR="001C5D28" w:rsidRPr="00C22470" w:rsidRDefault="00E8663B" w:rsidP="00C2247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9:11, 12</w:t>
      </w:r>
    </w:p>
    <w:p w:rsidR="001C5D28" w:rsidRDefault="001C5D28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5D28" w:rsidRPr="001C5D28" w:rsidRDefault="001C5D28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5D28">
        <w:rPr>
          <w:rFonts w:ascii="Times New Roman" w:hAnsi="Times New Roman" w:cs="Times New Roman"/>
          <w:b/>
          <w:sz w:val="24"/>
          <w:szCs w:val="24"/>
        </w:rPr>
        <w:t xml:space="preserve">It will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 your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C5D28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Pr="001C5D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>.</w:t>
      </w:r>
    </w:p>
    <w:p w:rsidR="001C5D28" w:rsidRPr="00C22470" w:rsidRDefault="001C5D28" w:rsidP="00C2247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8:5</w:t>
      </w:r>
    </w:p>
    <w:p w:rsidR="0054756B" w:rsidRPr="00C22470" w:rsidRDefault="00E8663B" w:rsidP="00C2247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2 Corinthians 9:13</w:t>
      </w:r>
    </w:p>
    <w:p w:rsidR="0054756B" w:rsidRPr="0054756B" w:rsidRDefault="0054756B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756B" w:rsidRPr="0054756B" w:rsidRDefault="00C22470" w:rsidP="0054756B">
      <w:pPr>
        <w:spacing w:after="0" w:line="240" w:lineRule="auto"/>
        <w:rPr>
          <w:rFonts w:ascii="Rockwell Extra Bold" w:hAnsi="Rockwell Extra Bold" w:cs="Times New Roman"/>
          <w:b/>
          <w:sz w:val="32"/>
          <w:szCs w:val="24"/>
        </w:rPr>
      </w:pPr>
      <w:r>
        <w:rPr>
          <w:rFonts w:ascii="Rockwell Extra Bold" w:hAnsi="Rockwell Extra Bold" w:cs="Times New Roman"/>
          <w:b/>
          <w:sz w:val="32"/>
          <w:szCs w:val="24"/>
        </w:rPr>
        <w:t>________________</w:t>
      </w:r>
      <w:r w:rsidR="0054756B" w:rsidRPr="0054756B">
        <w:rPr>
          <w:rFonts w:ascii="Rockwell Extra Bold" w:hAnsi="Rockwell Extra Bold" w:cs="Times New Roman"/>
          <w:b/>
          <w:sz w:val="32"/>
          <w:szCs w:val="24"/>
        </w:rPr>
        <w:t xml:space="preserve"> TO GIVE</w:t>
      </w:r>
    </w:p>
    <w:p w:rsidR="0054756B" w:rsidRPr="001C5D28" w:rsidRDefault="0054756B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5D28">
        <w:rPr>
          <w:rFonts w:ascii="Times New Roman" w:hAnsi="Times New Roman" w:cs="Times New Roman"/>
          <w:b/>
          <w:sz w:val="24"/>
          <w:szCs w:val="24"/>
        </w:rPr>
        <w:t xml:space="preserve">Put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 xml:space="preserve"> to the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</w:t>
      </w:r>
      <w:r w:rsidRPr="001C5D28">
        <w:rPr>
          <w:rFonts w:ascii="Times New Roman" w:hAnsi="Times New Roman" w:cs="Times New Roman"/>
          <w:b/>
          <w:sz w:val="24"/>
          <w:szCs w:val="24"/>
        </w:rPr>
        <w:t>.</w:t>
      </w:r>
    </w:p>
    <w:p w:rsidR="0054756B" w:rsidRPr="00C22470" w:rsidRDefault="00E8663B" w:rsidP="00C2247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Malachi 9:10</w:t>
      </w:r>
    </w:p>
    <w:p w:rsidR="00E8663B" w:rsidRPr="00C22470" w:rsidRDefault="00E8663B" w:rsidP="00C2247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Proverbs 3:9, 10</w:t>
      </w:r>
    </w:p>
    <w:p w:rsidR="00E8663B" w:rsidRPr="0054756B" w:rsidRDefault="00E8663B" w:rsidP="005475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756B" w:rsidRPr="00E8663B" w:rsidRDefault="00C22470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</w:t>
      </w:r>
      <w:r w:rsidR="0054756B" w:rsidRPr="00E8663B">
        <w:rPr>
          <w:rFonts w:ascii="Times New Roman" w:hAnsi="Times New Roman" w:cs="Times New Roman"/>
          <w:b/>
          <w:sz w:val="24"/>
          <w:szCs w:val="24"/>
        </w:rPr>
        <w:t xml:space="preserve"> and it will be </w:t>
      </w:r>
      <w:r>
        <w:rPr>
          <w:rFonts w:ascii="Times New Roman" w:hAnsi="Times New Roman" w:cs="Times New Roman"/>
          <w:b/>
          <w:sz w:val="24"/>
          <w:szCs w:val="24"/>
        </w:rPr>
        <w:t>____________</w:t>
      </w:r>
      <w:r w:rsidR="0054756B" w:rsidRPr="00E8663B">
        <w:rPr>
          <w:rFonts w:ascii="Times New Roman" w:hAnsi="Times New Roman" w:cs="Times New Roman"/>
          <w:b/>
          <w:sz w:val="24"/>
          <w:szCs w:val="24"/>
        </w:rPr>
        <w:t xml:space="preserve"> to </w:t>
      </w:r>
      <w:r>
        <w:rPr>
          <w:rFonts w:ascii="Times New Roman" w:hAnsi="Times New Roman" w:cs="Times New Roman"/>
          <w:b/>
          <w:sz w:val="24"/>
          <w:szCs w:val="24"/>
        </w:rPr>
        <w:t>____________</w:t>
      </w:r>
      <w:r w:rsidR="0054756B" w:rsidRPr="00E8663B">
        <w:rPr>
          <w:rFonts w:ascii="Times New Roman" w:hAnsi="Times New Roman" w:cs="Times New Roman"/>
          <w:b/>
          <w:sz w:val="24"/>
          <w:szCs w:val="24"/>
        </w:rPr>
        <w:t>.</w:t>
      </w:r>
    </w:p>
    <w:p w:rsidR="0054756B" w:rsidRPr="00C22470" w:rsidRDefault="00E8663B" w:rsidP="00C2247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Luke 6:38</w:t>
      </w:r>
    </w:p>
    <w:p w:rsidR="00E8663B" w:rsidRPr="00C22470" w:rsidRDefault="00E8663B" w:rsidP="00C2247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Mark 10:29, 30</w:t>
      </w:r>
    </w:p>
    <w:p w:rsidR="001C5D28" w:rsidRPr="00E8663B" w:rsidRDefault="001C5D28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756B" w:rsidRPr="00E8663B" w:rsidRDefault="00C22470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____________ </w:t>
      </w:r>
      <w:r w:rsidR="0054756B" w:rsidRPr="00E8663B">
        <w:rPr>
          <w:rFonts w:ascii="Times New Roman" w:hAnsi="Times New Roman" w:cs="Times New Roman"/>
          <w:b/>
          <w:sz w:val="24"/>
          <w:szCs w:val="24"/>
        </w:rPr>
        <w:t xml:space="preserve">as you have </w:t>
      </w:r>
      <w:r>
        <w:rPr>
          <w:rFonts w:ascii="Times New Roman" w:hAnsi="Times New Roman" w:cs="Times New Roman"/>
          <w:b/>
          <w:sz w:val="24"/>
          <w:szCs w:val="24"/>
        </w:rPr>
        <w:t>______________ _____________</w:t>
      </w:r>
      <w:r w:rsidR="0054756B" w:rsidRPr="00E8663B">
        <w:rPr>
          <w:rFonts w:ascii="Times New Roman" w:hAnsi="Times New Roman" w:cs="Times New Roman"/>
          <w:b/>
          <w:sz w:val="24"/>
          <w:szCs w:val="24"/>
        </w:rPr>
        <w:t>.</w:t>
      </w:r>
    </w:p>
    <w:p w:rsidR="0054756B" w:rsidRPr="00C22470" w:rsidRDefault="00E8663B" w:rsidP="00C2247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I Corinthians 16:2</w:t>
      </w:r>
    </w:p>
    <w:p w:rsidR="001C5D28" w:rsidRPr="00E8663B" w:rsidRDefault="001C5D28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756B" w:rsidRPr="00E8663B" w:rsidRDefault="0054756B" w:rsidP="005475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8663B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</w:t>
      </w:r>
      <w:r w:rsidRPr="00E8663B">
        <w:rPr>
          <w:rFonts w:ascii="Times New Roman" w:hAnsi="Times New Roman" w:cs="Times New Roman"/>
          <w:b/>
          <w:sz w:val="24"/>
          <w:szCs w:val="24"/>
        </w:rPr>
        <w:t xml:space="preserve"> is </w:t>
      </w:r>
      <w:r w:rsidR="00C22470">
        <w:rPr>
          <w:rFonts w:ascii="Times New Roman" w:hAnsi="Times New Roman" w:cs="Times New Roman"/>
          <w:b/>
          <w:sz w:val="24"/>
          <w:szCs w:val="24"/>
        </w:rPr>
        <w:t>______________</w:t>
      </w:r>
      <w:r w:rsidRPr="00E8663B">
        <w:rPr>
          <w:rFonts w:ascii="Times New Roman" w:hAnsi="Times New Roman" w:cs="Times New Roman"/>
          <w:b/>
          <w:sz w:val="24"/>
          <w:szCs w:val="24"/>
        </w:rPr>
        <w:t>?</w:t>
      </w:r>
    </w:p>
    <w:p w:rsidR="0054756B" w:rsidRPr="00C22470" w:rsidRDefault="00E8663B" w:rsidP="00C2247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470">
        <w:rPr>
          <w:rFonts w:ascii="Times New Roman" w:hAnsi="Times New Roman" w:cs="Times New Roman"/>
          <w:sz w:val="24"/>
          <w:szCs w:val="24"/>
        </w:rPr>
        <w:t>Mark 12:41-44</w:t>
      </w:r>
    </w:p>
    <w:p w:rsidR="0054756B" w:rsidRDefault="0054756B" w:rsidP="0054756B">
      <w:pPr>
        <w:spacing w:after="0" w:line="240" w:lineRule="auto"/>
      </w:pPr>
    </w:p>
    <w:p w:rsidR="0054756B" w:rsidRPr="001C5D28" w:rsidRDefault="00384F52" w:rsidP="0054756B">
      <w:pPr>
        <w:spacing w:after="0" w:line="240" w:lineRule="auto"/>
        <w:rPr>
          <w:rFonts w:ascii="Rockwell Extra Bold" w:hAnsi="Rockwell Extra Bold"/>
          <w:b/>
          <w:sz w:val="32"/>
        </w:rPr>
      </w:pPr>
      <w:r>
        <w:rPr>
          <w:rFonts w:ascii="Rockwell Extra Bold" w:hAnsi="Rockwell Extra Bold"/>
          <w:b/>
          <w:sz w:val="32"/>
        </w:rPr>
        <w:t xml:space="preserve">_______________ </w:t>
      </w:r>
      <w:r w:rsidR="0054756B" w:rsidRPr="001C5D28">
        <w:rPr>
          <w:rFonts w:ascii="Rockwell Extra Bold" w:hAnsi="Rockwell Extra Bold"/>
          <w:b/>
          <w:sz w:val="32"/>
        </w:rPr>
        <w:t xml:space="preserve">ON </w:t>
      </w:r>
      <w:r>
        <w:rPr>
          <w:rFonts w:ascii="Rockwell Extra Bold" w:hAnsi="Rockwell Extra Bold"/>
          <w:b/>
          <w:sz w:val="32"/>
        </w:rPr>
        <w:t>___________</w:t>
      </w:r>
      <w:r w:rsidR="00673F4E">
        <w:rPr>
          <w:rFonts w:ascii="Rockwell Extra Bold" w:hAnsi="Rockwell Extra Bold"/>
          <w:b/>
          <w:sz w:val="32"/>
        </w:rPr>
        <w:t xml:space="preserve"> YOU GIVE</w:t>
      </w:r>
    </w:p>
    <w:p w:rsidR="0054756B" w:rsidRPr="001C5D28" w:rsidRDefault="0054756B" w:rsidP="0054756B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C5D28">
        <w:rPr>
          <w:rFonts w:ascii="Times New Roman" w:hAnsi="Times New Roman" w:cs="Times New Roman"/>
          <w:b/>
          <w:sz w:val="24"/>
        </w:rPr>
        <w:t>Let a man</w:t>
      </w:r>
      <w:r w:rsidR="00384F52">
        <w:rPr>
          <w:rFonts w:ascii="Times New Roman" w:hAnsi="Times New Roman" w:cs="Times New Roman"/>
          <w:b/>
          <w:sz w:val="24"/>
        </w:rPr>
        <w:t xml:space="preserve"> </w:t>
      </w:r>
      <w:r w:rsidR="00C22470">
        <w:rPr>
          <w:rFonts w:ascii="Times New Roman" w:hAnsi="Times New Roman" w:cs="Times New Roman"/>
          <w:b/>
          <w:sz w:val="24"/>
        </w:rPr>
        <w:t>______________ ______________</w:t>
      </w:r>
      <w:r w:rsidRPr="001C5D28">
        <w:rPr>
          <w:rFonts w:ascii="Times New Roman" w:hAnsi="Times New Roman" w:cs="Times New Roman"/>
          <w:b/>
          <w:sz w:val="24"/>
        </w:rPr>
        <w:t>.</w:t>
      </w:r>
    </w:p>
    <w:p w:rsidR="0054756B" w:rsidRPr="00C22470" w:rsidRDefault="00E8663B" w:rsidP="00C2247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22470">
        <w:rPr>
          <w:rFonts w:ascii="Times New Roman" w:hAnsi="Times New Roman" w:cs="Times New Roman"/>
          <w:sz w:val="24"/>
        </w:rPr>
        <w:t>2 Corinthians 13:5</w:t>
      </w:r>
    </w:p>
    <w:p w:rsidR="00E8663B" w:rsidRPr="00C22470" w:rsidRDefault="00E8663B" w:rsidP="00C2247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22470">
        <w:rPr>
          <w:rFonts w:ascii="Times New Roman" w:hAnsi="Times New Roman" w:cs="Times New Roman"/>
          <w:sz w:val="24"/>
        </w:rPr>
        <w:t>Galatians 6:4</w:t>
      </w:r>
    </w:p>
    <w:p w:rsidR="00E8663B" w:rsidRPr="00C22470" w:rsidRDefault="005B7DBD" w:rsidP="00C2247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bookmarkStart w:id="0" w:name="_GoBack"/>
      <w:bookmarkEnd w:id="0"/>
      <w:r w:rsidR="00E8663B" w:rsidRPr="00C22470">
        <w:rPr>
          <w:rFonts w:ascii="Times New Roman" w:hAnsi="Times New Roman" w:cs="Times New Roman"/>
          <w:sz w:val="24"/>
        </w:rPr>
        <w:t xml:space="preserve"> Corinthians 11:28, 31</w:t>
      </w:r>
    </w:p>
    <w:p w:rsidR="001C5D28" w:rsidRPr="001C5D28" w:rsidRDefault="001C5D28" w:rsidP="0054756B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54756B" w:rsidRPr="001C5D28" w:rsidRDefault="0054756B" w:rsidP="0054756B">
      <w:pPr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1C5D28">
        <w:rPr>
          <w:rFonts w:ascii="Times New Roman" w:hAnsi="Times New Roman" w:cs="Times New Roman"/>
          <w:b/>
          <w:sz w:val="28"/>
        </w:rPr>
        <w:t>Not a</w:t>
      </w:r>
      <w:r w:rsidR="00C22470">
        <w:rPr>
          <w:rFonts w:ascii="Times New Roman" w:hAnsi="Times New Roman" w:cs="Times New Roman"/>
          <w:b/>
          <w:sz w:val="28"/>
        </w:rPr>
        <w:t>______________</w:t>
      </w:r>
      <w:r w:rsidRPr="001C5D28">
        <w:rPr>
          <w:rFonts w:ascii="Times New Roman" w:hAnsi="Times New Roman" w:cs="Times New Roman"/>
          <w:b/>
          <w:sz w:val="28"/>
        </w:rPr>
        <w:t xml:space="preserve">, but a </w:t>
      </w:r>
      <w:r w:rsidR="00C22470">
        <w:rPr>
          <w:rFonts w:ascii="Times New Roman" w:hAnsi="Times New Roman" w:cs="Times New Roman"/>
          <w:b/>
          <w:sz w:val="28"/>
        </w:rPr>
        <w:t>_________________</w:t>
      </w:r>
      <w:r w:rsidRPr="001C5D28">
        <w:rPr>
          <w:rFonts w:ascii="Times New Roman" w:hAnsi="Times New Roman" w:cs="Times New Roman"/>
          <w:b/>
          <w:sz w:val="28"/>
        </w:rPr>
        <w:t>.</w:t>
      </w:r>
    </w:p>
    <w:p w:rsidR="0054756B" w:rsidRDefault="0054756B" w:rsidP="0054756B"/>
    <w:sectPr w:rsidR="0054756B" w:rsidSect="006C113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65A8F"/>
    <w:multiLevelType w:val="hybridMultilevel"/>
    <w:tmpl w:val="DAA69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74A49B4"/>
    <w:multiLevelType w:val="hybridMultilevel"/>
    <w:tmpl w:val="612AED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A545DA9"/>
    <w:multiLevelType w:val="hybridMultilevel"/>
    <w:tmpl w:val="A2D44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0F62D5F"/>
    <w:multiLevelType w:val="hybridMultilevel"/>
    <w:tmpl w:val="7FA084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4905A88"/>
    <w:multiLevelType w:val="hybridMultilevel"/>
    <w:tmpl w:val="ACF60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A0839F4"/>
    <w:multiLevelType w:val="hybridMultilevel"/>
    <w:tmpl w:val="0D3E80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1332833"/>
    <w:multiLevelType w:val="hybridMultilevel"/>
    <w:tmpl w:val="8B4C5D4A"/>
    <w:lvl w:ilvl="0" w:tplc="11E039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9A0A16"/>
    <w:multiLevelType w:val="hybridMultilevel"/>
    <w:tmpl w:val="23B67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MjU2MDUzMDY2tTBW0lEKTi0uzszPAykwrAUADEJzOywAAAA="/>
  </w:docVars>
  <w:rsids>
    <w:rsidRoot w:val="0054756B"/>
    <w:rsid w:val="00122007"/>
    <w:rsid w:val="001C5D28"/>
    <w:rsid w:val="00384F52"/>
    <w:rsid w:val="0054756B"/>
    <w:rsid w:val="005B7DBD"/>
    <w:rsid w:val="00673F4E"/>
    <w:rsid w:val="006C1130"/>
    <w:rsid w:val="009A33CB"/>
    <w:rsid w:val="00C22470"/>
    <w:rsid w:val="00D37C14"/>
    <w:rsid w:val="00E56A89"/>
    <w:rsid w:val="00E866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0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756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2</cp:revision>
  <cp:lastPrinted>2018-11-16T02:50:00Z</cp:lastPrinted>
  <dcterms:created xsi:type="dcterms:W3CDTF">2018-11-27T20:48:00Z</dcterms:created>
  <dcterms:modified xsi:type="dcterms:W3CDTF">2018-11-27T20:48:00Z</dcterms:modified>
</cp:coreProperties>
</file>